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4" w:name="Xbf952758e682b8affc76938c03aa73e8597aa18"/>
    <w:p>
      <w:pPr>
        <w:pStyle w:val="Heading1"/>
      </w:pPr>
      <w:r>
        <w:t xml:space="preserve">Cover Letter for Graphic Designer Position</w:t>
      </w:r>
    </w:p>
    <w:p>
      <w:pPr>
        <w:pStyle w:val="FirstParagraph"/>
      </w:pPr>
      <w:r>
        <w:t xml:space="preserve">Dear [Hiring Manager's Name],</w:t>
      </w:r>
    </w:p>
    <w:p>
      <w:pPr>
        <w:pStyle w:val="BodyText"/>
      </w:pPr>
      <w:r>
        <w:t xml:space="preserve">I am writing to express my sincere interest in the Graphic Designer position at your esteemed organization in the United Arab Emirates, specifically in Abu Dhabi. As a passionate and experienced graphic designer with a deep appreciation for creative problem-solving and visual storytelling, I am eager to contribute my skills to an innovative company that values artistry, cultural awareness, and forward-thinking design. The opportunity to work within the vibrant and rapidly evolving design landscape of Abu Dhabi is particularly exciting for me, as it aligns perfectly with my professional goals and creative aspirations.</w:t>
      </w:r>
    </w:p>
    <w:p>
      <w:pPr>
        <w:pStyle w:val="BodyText"/>
      </w:pPr>
      <w:r>
        <w:t xml:space="preserve">With over [X years] of experience in graphic design, I have developed a versatile skill set that spans branding, digital media, print design, and user interface (UI) development. My work is driven by a commitment to excellence, attention to detail, and an understanding of how visual elements can effectively communicate ideas and evoke emotions. Whether designing for global brands or local enterprises in the United Arab Emirates Abu Dhabi region, I strive to create designs that are not only aesthetically pleasing but also culturally resonant and functionally impactful.</w:t>
      </w:r>
    </w:p>
    <w:bookmarkStart w:id="20" w:name="Xad5d178320cac0ff0c4a23a3f3dbbbccc27c66c"/>
    <w:p>
      <w:pPr>
        <w:pStyle w:val="Heading2"/>
      </w:pPr>
      <w:r>
        <w:t xml:space="preserve">Understanding the Unique Opportunities in Abu Dhabi</w:t>
      </w:r>
    </w:p>
    <w:p>
      <w:pPr>
        <w:pStyle w:val="FirstParagraph"/>
      </w:pPr>
      <w:r>
        <w:t xml:space="preserve">The United Arab Emirates, and particularly Abu Dhabi, has emerged as a global hub for innovation, culture, and economic growth. As a graphic designer with a keen eye for blending traditional aesthetics with modern design principles, I am confident that my expertise can contribute to the continued success of your organization. The design industry in Abu Dhabi is thriving, with a growing demand for professionals who can create visually compelling content that reflects the region’s unique identity while embracing global trends.</w:t>
      </w:r>
    </w:p>
    <w:p>
      <w:pPr>
        <w:pStyle w:val="BodyText"/>
      </w:pPr>
      <w:r>
        <w:t xml:space="preserve">In my career, I have worked on projects that require a deep understanding of diverse cultural contexts, which is essential for success in the United Arab Emirates Abu Dhabi market. From developing branding materials that align with local customs to creating digital campaigns tailored for a multicultural audience, I have consistently adapted my approach to meet the needs of clients and end-users alike. My ability to balance creativity with practicality ensures that my designs are both innovative and effective.</w:t>
      </w:r>
    </w:p>
    <w:bookmarkEnd w:id="20"/>
    <w:bookmarkStart w:id="21" w:name="professional-experience-and-key-skills"/>
    <w:p>
      <w:pPr>
        <w:pStyle w:val="Heading2"/>
      </w:pPr>
      <w:r>
        <w:t xml:space="preserve">Professional Experience and Key Skills</w:t>
      </w:r>
    </w:p>
    <w:p>
      <w:pPr>
        <w:pStyle w:val="FirstParagraph"/>
      </w:pPr>
      <w:r>
        <w:t xml:space="preserve">Over the years, I have honed my skills through roles at [Previous Company/Organization Name], where I was responsible for conceptualizing and executing a wide range of design projects. My responsibilities included creating logos, packaging, social media graphics, website mockups, and marketing collateral for clients across various industries. One of my most rewarding projects involved collaborating with a local business in Abu Dhabi to develop a brand identity that celebrated the region’s heritage while appealing to a modern audience. This experience reinforced the importance of cultural sensitivity and adaptability in design work.</w:t>
      </w:r>
    </w:p>
    <w:p>
      <w:pPr>
        <w:pStyle w:val="BodyText"/>
      </w:pPr>
      <w:r>
        <w:t xml:space="preserve">My technical expertise includes proficiency in industry-standard tools such as Adobe Creative Suite (Photoshop, Illustrator, InDesign), Figma, and Canva. I am also well-versed in responsive design principles and have a strong understanding of typography, color theory, and layout composition. Additionally, I stay updated with the latest design trends and technologies to ensure that my work remains relevant and competitive in today’s fast-paced market.</w:t>
      </w:r>
    </w:p>
    <w:bookmarkEnd w:id="21"/>
    <w:bookmarkStart w:id="22" w:name="why-i-am-a-strong-fit-for-this-role"/>
    <w:p>
      <w:pPr>
        <w:pStyle w:val="Heading2"/>
      </w:pPr>
      <w:r>
        <w:t xml:space="preserve">Why I Am a Strong Fit for This Role</w:t>
      </w:r>
    </w:p>
    <w:p>
      <w:pPr>
        <w:pStyle w:val="FirstParagraph"/>
      </w:pPr>
      <w:r>
        <w:t xml:space="preserve">What sets me apart as a graphic designer is my ability to merge creativity with strategic thinking. I believe that great design is not just about aesthetics but also about solving real-world problems and enhancing user experiences. In the context of Abu Dhabi, where the design industry is evolving rapidly, I am eager to bring my fresh perspective and technical skills to your team. My experience working on projects for international clients has equipped me with a global mindset, while my understanding of local markets ensures that my designs are both relevant and impactful.</w:t>
      </w:r>
    </w:p>
    <w:p>
      <w:pPr>
        <w:pStyle w:val="BodyText"/>
      </w:pPr>
      <w:r>
        <w:t xml:space="preserve">Moreover, I thrive in collaborative environments and have a proven track record of working closely with cross-functional teams to deliver high-quality results. Whether brainstorming ideas with marketing professionals or refining concepts based on client feedback, I approach every project with enthusiasm and dedication. My goal is always to exceed expectations and create designs that leave a lasting impression.</w:t>
      </w:r>
    </w:p>
    <w:bookmarkEnd w:id="22"/>
    <w:bookmarkStart w:id="23" w:name="X49bb81d16f67af1c0176e547b3e69beeceec468"/>
    <w:p>
      <w:pPr>
        <w:pStyle w:val="Heading2"/>
      </w:pPr>
      <w:r>
        <w:t xml:space="preserve">A Commitment to Excellence in the United Arab Emirates Abu Dhabi</w:t>
      </w:r>
    </w:p>
    <w:p>
      <w:pPr>
        <w:pStyle w:val="FirstParagraph"/>
      </w:pPr>
      <w:r>
        <w:t xml:space="preserve">The United Arab Emirates Abu Dhabi represents a unique blend of tradition and modernity, and I am particularly drawn to the opportunity to contribute to this dynamic environment. As a designer, I understand the importance of creating work that reflects the region’s rich cultural heritage while embracing innovation and progress. My passion for design is matched by my commitment to delivering results that align with the values and goals of your organization.</w:t>
      </w:r>
    </w:p>
    <w:p>
      <w:pPr>
        <w:pStyle w:val="BodyText"/>
      </w:pPr>
      <w:r>
        <w:t xml:space="preserve">I am also committed to continuous learning and professional growth. I regularly participate in design workshops, online courses, and industry events to stay at the forefront of trends and best practices. This dedication ensures that I can bring fresh ideas and cutting-edge techniques to your team, helping your brand stand out in a competitive market.</w:t>
      </w:r>
    </w:p>
    <w:p>
      <w:pPr>
        <w:pStyle w:val="BodyText"/>
      </w:pPr>
      <w:r>
        <w:t xml:space="preserve">In conclusion, I am excited about the possibility of joining your team as a Graphic Designer in Abu Dhabi. My combination of technical skills, creative vision, and cultural awareness makes me well-suited for this role. I am confident that my experience and enthusiasm will contribute to the continued success of your organization. Thank you for considering my application.</w:t>
      </w:r>
    </w:p>
    <w:p>
      <w:pPr>
        <w:pStyle w:val="BodyText"/>
      </w:pPr>
      <w:r>
        <w:t xml:space="preserve">I would welcome the opportunity to discuss how my background, skills, and passion align with the needs of your team. Please feel free to contact me at [Your Phone Number] or [Your Email Address] at your earliest convenience. I look forward to the possibility of contributing to the vibrant design community in Abu Dhabi.</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cp:keywords/>
  <dcterms:created xsi:type="dcterms:W3CDTF">2026-07-23T23:57:53Z</dcterms:created>
  <dcterms:modified xsi:type="dcterms:W3CDTF">2026-07-23T23:57:53Z</dcterms:modified>
</cp:coreProperties>
</file>

<file path=docProps/custom.xml><?xml version="1.0" encoding="utf-8"?>
<Properties xmlns="http://schemas.openxmlformats.org/officeDocument/2006/custom-properties" xmlns:vt="http://schemas.openxmlformats.org/officeDocument/2006/docPropsVTypes"/>
</file>